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B74789" w14:textId="0B02C8DB" w:rsidR="006A0F63" w:rsidRPr="00925E4B" w:rsidRDefault="00663608" w:rsidP="00663608">
      <w:pPr>
        <w:jc w:val="center"/>
        <w:rPr>
          <w:rFonts w:ascii="Helvetica-Normal" w:hAnsi="Helvetica-Normal"/>
          <w:b/>
        </w:rPr>
      </w:pPr>
      <w:r w:rsidRPr="00925E4B">
        <w:rPr>
          <w:rFonts w:ascii="Helvetica-Normal" w:hAnsi="Helvetica-Normal"/>
          <w:b/>
          <w:sz w:val="28"/>
          <w:szCs w:val="28"/>
        </w:rPr>
        <w:t xml:space="preserve">Vacature: studentredacteur BIZ </w:t>
      </w:r>
      <w:r w:rsidR="00EE77D3" w:rsidRPr="00925E4B">
        <w:rPr>
          <w:rFonts w:ascii="Helvetica-Normal" w:hAnsi="Helvetica-Normal"/>
          <w:b/>
          <w:sz w:val="28"/>
          <w:szCs w:val="28"/>
        </w:rPr>
        <w:t>The Olympic Amsterdam</w:t>
      </w:r>
      <w:r w:rsidRPr="00925E4B">
        <w:rPr>
          <w:rFonts w:ascii="Helvetica-Normal" w:hAnsi="Helvetica-Normal"/>
          <w:b/>
          <w:sz w:val="28"/>
          <w:szCs w:val="28"/>
        </w:rPr>
        <w:t xml:space="preserve"> (+- 8 uur p/w)</w:t>
      </w:r>
    </w:p>
    <w:p w14:paraId="081EB355" w14:textId="10857143" w:rsidR="00EE77D3" w:rsidRPr="00925E4B" w:rsidRDefault="00714973">
      <w:pPr>
        <w:rPr>
          <w:rFonts w:ascii="Helvetica-Normal" w:hAnsi="Helvetica-Normal"/>
          <w:iCs/>
        </w:rPr>
      </w:pPr>
      <w:r w:rsidRPr="00925E4B">
        <w:rPr>
          <w:rFonts w:ascii="Helvetica-Normal" w:hAnsi="Helvetica-Normal"/>
          <w:iCs/>
        </w:rPr>
        <w:t xml:space="preserve">De Bedrijveninvesteringszone (BIZ) </w:t>
      </w:r>
      <w:r w:rsidR="00EE77D3" w:rsidRPr="00925E4B">
        <w:rPr>
          <w:rFonts w:ascii="Helvetica-Normal" w:hAnsi="Helvetica-Normal"/>
          <w:iCs/>
        </w:rPr>
        <w:t>The Olympic Amsterdam</w:t>
      </w:r>
      <w:r w:rsidRPr="00925E4B">
        <w:rPr>
          <w:rFonts w:ascii="Helvetica-Normal" w:hAnsi="Helvetica-Normal"/>
          <w:iCs/>
        </w:rPr>
        <w:t xml:space="preserve"> is </w:t>
      </w:r>
      <w:r w:rsidR="009C7336" w:rsidRPr="00925E4B">
        <w:rPr>
          <w:rFonts w:ascii="Helvetica-Normal" w:hAnsi="Helvetica-Normal"/>
          <w:iCs/>
        </w:rPr>
        <w:t xml:space="preserve">een </w:t>
      </w:r>
      <w:r w:rsidRPr="00925E4B">
        <w:rPr>
          <w:rFonts w:ascii="Helvetica-Normal" w:hAnsi="Helvetica-Normal"/>
          <w:iCs/>
        </w:rPr>
        <w:t>community van ondernemers</w:t>
      </w:r>
      <w:r w:rsidR="009C7336" w:rsidRPr="00925E4B">
        <w:rPr>
          <w:rFonts w:ascii="Helvetica-Normal" w:hAnsi="Helvetica-Normal"/>
          <w:iCs/>
        </w:rPr>
        <w:t xml:space="preserve">, </w:t>
      </w:r>
      <w:r w:rsidR="009C7336" w:rsidRPr="00925E4B">
        <w:rPr>
          <w:rFonts w:ascii="Helvetica-Normal" w:hAnsi="Helvetica-Normal"/>
        </w:rPr>
        <w:t>organisaties en instellingen</w:t>
      </w:r>
      <w:r w:rsidR="009C7336" w:rsidRPr="00925E4B">
        <w:rPr>
          <w:rFonts w:ascii="Helvetica-Normal" w:hAnsi="Helvetica-Normal"/>
          <w:iCs/>
        </w:rPr>
        <w:t xml:space="preserve"> </w:t>
      </w:r>
      <w:r w:rsidRPr="00925E4B">
        <w:rPr>
          <w:rFonts w:ascii="Helvetica-Normal" w:hAnsi="Helvetica-Normal"/>
          <w:iCs/>
        </w:rPr>
        <w:t xml:space="preserve">die zich collectief inzet </w:t>
      </w:r>
      <w:r w:rsidR="00C2433A" w:rsidRPr="00925E4B">
        <w:rPr>
          <w:rFonts w:ascii="Helvetica-Normal" w:hAnsi="Helvetica-Normal"/>
          <w:iCs/>
        </w:rPr>
        <w:t>voor</w:t>
      </w:r>
      <w:r w:rsidRPr="00925E4B">
        <w:rPr>
          <w:rFonts w:ascii="Helvetica-Normal" w:hAnsi="Helvetica-Normal"/>
          <w:iCs/>
        </w:rPr>
        <w:t xml:space="preserve"> belangrijke hedendaagse thema’s</w:t>
      </w:r>
      <w:r w:rsidR="00C2433A" w:rsidRPr="00925E4B">
        <w:rPr>
          <w:rFonts w:ascii="Helvetica-Normal" w:hAnsi="Helvetica-Normal"/>
          <w:iCs/>
        </w:rPr>
        <w:t xml:space="preserve">, waaronder </w:t>
      </w:r>
      <w:r w:rsidRPr="00925E4B">
        <w:rPr>
          <w:rFonts w:ascii="Helvetica-Normal" w:hAnsi="Helvetica-Normal"/>
          <w:iCs/>
        </w:rPr>
        <w:t>duurzaamheid, vergroening</w:t>
      </w:r>
      <w:r w:rsidR="00EE77D3" w:rsidRPr="00925E4B">
        <w:rPr>
          <w:rFonts w:ascii="Helvetica-Normal" w:hAnsi="Helvetica-Normal"/>
          <w:iCs/>
        </w:rPr>
        <w:t xml:space="preserve"> en veiligheid. Ook het op de kaart zetten van de Stadionbuurt is een belangrijk speerpunt van de BIZ. Door de krachten te bundelen bouwen ze aan een mooie, schone, veilige en leefbare buurt. </w:t>
      </w:r>
    </w:p>
    <w:p w14:paraId="2A85FA7C" w14:textId="7280144F" w:rsidR="009C7336" w:rsidRPr="00925E4B" w:rsidRDefault="009C7336" w:rsidP="009C7336">
      <w:pPr>
        <w:pStyle w:val="FirstParagraph"/>
        <w:rPr>
          <w:rFonts w:ascii="Helvetica-Normal" w:hAnsi="Helvetica-Normal"/>
          <w:sz w:val="22"/>
          <w:szCs w:val="22"/>
        </w:rPr>
      </w:pPr>
      <w:r w:rsidRPr="00925E4B">
        <w:rPr>
          <w:rFonts w:ascii="Helvetica-Normal" w:hAnsi="Helvetica-Normal"/>
          <w:sz w:val="22"/>
          <w:szCs w:val="22"/>
        </w:rPr>
        <w:t xml:space="preserve">Het </w:t>
      </w:r>
      <w:r w:rsidRPr="00925E4B">
        <w:rPr>
          <w:rFonts w:ascii="Helvetica-Normal" w:hAnsi="Helvetica-Normal"/>
          <w:bCs/>
          <w:sz w:val="22"/>
          <w:szCs w:val="22"/>
        </w:rPr>
        <w:t xml:space="preserve">BIZ </w:t>
      </w:r>
      <w:r w:rsidR="00EE77D3" w:rsidRPr="00925E4B">
        <w:rPr>
          <w:rFonts w:ascii="Helvetica-Normal" w:hAnsi="Helvetica-Normal"/>
          <w:bCs/>
          <w:sz w:val="22"/>
          <w:szCs w:val="22"/>
        </w:rPr>
        <w:t>The Olympic Amsterdam</w:t>
      </w:r>
      <w:r w:rsidRPr="00925E4B">
        <w:rPr>
          <w:rFonts w:ascii="Helvetica-Normal" w:hAnsi="Helvetica-Normal"/>
          <w:bCs/>
          <w:sz w:val="22"/>
          <w:szCs w:val="22"/>
        </w:rPr>
        <w:t xml:space="preserve"> </w:t>
      </w:r>
      <w:r w:rsidRPr="00925E4B">
        <w:rPr>
          <w:rFonts w:ascii="Helvetica-Normal" w:hAnsi="Helvetica-Normal"/>
          <w:sz w:val="22"/>
          <w:szCs w:val="22"/>
        </w:rPr>
        <w:t xml:space="preserve">community team bestaat uit een </w:t>
      </w:r>
      <w:proofErr w:type="spellStart"/>
      <w:r w:rsidRPr="00925E4B">
        <w:rPr>
          <w:rFonts w:ascii="Helvetica-Normal" w:hAnsi="Helvetica-Normal"/>
          <w:sz w:val="22"/>
          <w:szCs w:val="22"/>
        </w:rPr>
        <w:t>communitymanager</w:t>
      </w:r>
      <w:proofErr w:type="spellEnd"/>
      <w:r w:rsidR="00EE77D3" w:rsidRPr="00925E4B">
        <w:rPr>
          <w:rFonts w:ascii="Helvetica-Normal" w:hAnsi="Helvetica-Normal"/>
          <w:sz w:val="22"/>
          <w:szCs w:val="22"/>
        </w:rPr>
        <w:t xml:space="preserve"> </w:t>
      </w:r>
      <w:r w:rsidRPr="00925E4B">
        <w:rPr>
          <w:rFonts w:ascii="Helvetica-Normal" w:hAnsi="Helvetica-Normal"/>
          <w:sz w:val="22"/>
          <w:szCs w:val="22"/>
        </w:rPr>
        <w:t xml:space="preserve">en </w:t>
      </w:r>
      <w:r w:rsidR="00EE77D3" w:rsidRPr="00925E4B">
        <w:rPr>
          <w:rFonts w:ascii="Helvetica-Normal" w:hAnsi="Helvetica-Normal"/>
          <w:sz w:val="22"/>
          <w:szCs w:val="22"/>
        </w:rPr>
        <w:t xml:space="preserve">twee </w:t>
      </w:r>
      <w:r w:rsidR="00FF2EB1" w:rsidRPr="00925E4B">
        <w:rPr>
          <w:rFonts w:ascii="Helvetica-Normal" w:hAnsi="Helvetica-Normal"/>
          <w:sz w:val="22"/>
          <w:szCs w:val="22"/>
        </w:rPr>
        <w:t>student</w:t>
      </w:r>
      <w:r w:rsidRPr="00925E4B">
        <w:rPr>
          <w:rFonts w:ascii="Helvetica-Normal" w:hAnsi="Helvetica-Normal"/>
          <w:sz w:val="22"/>
          <w:szCs w:val="22"/>
        </w:rPr>
        <w:t xml:space="preserve">redacteuren </w:t>
      </w:r>
      <w:r w:rsidR="000011F3" w:rsidRPr="00925E4B">
        <w:rPr>
          <w:rFonts w:ascii="Helvetica-Normal" w:hAnsi="Helvetica-Normal"/>
          <w:sz w:val="22"/>
          <w:szCs w:val="22"/>
        </w:rPr>
        <w:t xml:space="preserve">en </w:t>
      </w:r>
      <w:r w:rsidRPr="00925E4B">
        <w:rPr>
          <w:rFonts w:ascii="Helvetica-Normal" w:hAnsi="Helvetica-Normal"/>
          <w:sz w:val="22"/>
          <w:szCs w:val="22"/>
        </w:rPr>
        <w:t xml:space="preserve">werkt dagelijks aan het realiseren van de doelstellingen van de BIZ. Dit betekent dat het team projecten initieert, luistert naar de community, successen deelt en zorgt voor aanhaakmogelijkheden voor de BIZ organisaties en instellingen. </w:t>
      </w:r>
    </w:p>
    <w:p w14:paraId="08C13439" w14:textId="798CFD0E" w:rsidR="00714973" w:rsidRPr="00925E4B" w:rsidRDefault="00714973">
      <w:pPr>
        <w:rPr>
          <w:rFonts w:ascii="Helvetica-Normal" w:hAnsi="Helvetica-Normal"/>
          <w:iCs/>
        </w:rPr>
      </w:pPr>
      <w:r w:rsidRPr="00925E4B">
        <w:rPr>
          <w:rFonts w:ascii="Helvetica-Normal" w:hAnsi="Helvetica-Normal"/>
          <w:iCs/>
        </w:rPr>
        <w:t xml:space="preserve">Het gebied van BIZ </w:t>
      </w:r>
      <w:r w:rsidR="00EE77D3" w:rsidRPr="00925E4B">
        <w:rPr>
          <w:rFonts w:ascii="Helvetica-Normal" w:hAnsi="Helvetica-Normal"/>
          <w:iCs/>
        </w:rPr>
        <w:t>The Olympic Amsterdam</w:t>
      </w:r>
      <w:r w:rsidRPr="00925E4B">
        <w:rPr>
          <w:rFonts w:ascii="Helvetica-Normal" w:hAnsi="Helvetica-Normal"/>
          <w:iCs/>
        </w:rPr>
        <w:t xml:space="preserve"> </w:t>
      </w:r>
      <w:r w:rsidR="00EE77D3" w:rsidRPr="00925E4B">
        <w:rPr>
          <w:rFonts w:ascii="Helvetica-Normal" w:hAnsi="Helvetica-Normal"/>
          <w:iCs/>
        </w:rPr>
        <w:t>omvat de Stadionbuurt in Amsterdam-Zuid</w:t>
      </w:r>
      <w:r w:rsidR="00FF2EB1" w:rsidRPr="00925E4B">
        <w:rPr>
          <w:rFonts w:ascii="Helvetica-Normal" w:hAnsi="Helvetica-Normal"/>
          <w:iCs/>
        </w:rPr>
        <w:t xml:space="preserve">. </w:t>
      </w:r>
      <w:r w:rsidRPr="00925E4B">
        <w:rPr>
          <w:rFonts w:ascii="Helvetica-Normal" w:hAnsi="Helvetica-Normal"/>
          <w:iCs/>
        </w:rPr>
        <w:t xml:space="preserve">Wil jij je steentje bijdragen aan de ontwikkeling van </w:t>
      </w:r>
      <w:r w:rsidR="00FF2EB1" w:rsidRPr="00925E4B">
        <w:rPr>
          <w:rFonts w:ascii="Helvetica-Normal" w:hAnsi="Helvetica-Normal"/>
          <w:iCs/>
        </w:rPr>
        <w:t>deze</w:t>
      </w:r>
      <w:r w:rsidRPr="00925E4B">
        <w:rPr>
          <w:rFonts w:ascii="Helvetica-Normal" w:hAnsi="Helvetica-Normal"/>
          <w:iCs/>
        </w:rPr>
        <w:t xml:space="preserve"> busines</w:t>
      </w:r>
      <w:r w:rsidR="00FF2EB1" w:rsidRPr="00925E4B">
        <w:rPr>
          <w:rFonts w:ascii="Helvetica-Normal" w:hAnsi="Helvetica-Normal"/>
          <w:iCs/>
        </w:rPr>
        <w:t>s community</w:t>
      </w:r>
      <w:r w:rsidRPr="00925E4B">
        <w:rPr>
          <w:rFonts w:ascii="Helvetica-Normal" w:hAnsi="Helvetica-Normal"/>
          <w:iCs/>
        </w:rPr>
        <w:t xml:space="preserve">? Lees dan snel verder! </w:t>
      </w:r>
    </w:p>
    <w:p w14:paraId="31C63DE8" w14:textId="3F7131EE" w:rsidR="0026204A" w:rsidRPr="00925E4B" w:rsidRDefault="00C2433A" w:rsidP="0026204A">
      <w:pPr>
        <w:rPr>
          <w:rFonts w:ascii="Helvetica-Normal" w:hAnsi="Helvetica-Normal"/>
          <w:bCs/>
        </w:rPr>
      </w:pPr>
      <w:r w:rsidRPr="00925E4B">
        <w:rPr>
          <w:rFonts w:ascii="Helvetica-Normal" w:hAnsi="Helvetica-Normal"/>
          <w:bCs/>
        </w:rPr>
        <w:br/>
      </w:r>
      <w:r w:rsidR="00714973" w:rsidRPr="00925E4B">
        <w:rPr>
          <w:rFonts w:ascii="Helvetica-Normal" w:hAnsi="Helvetica-Normal"/>
          <w:b/>
        </w:rPr>
        <w:t>Het takenpakket</w:t>
      </w:r>
      <w:r w:rsidRPr="00925E4B">
        <w:rPr>
          <w:rFonts w:ascii="Helvetica-Normal" w:hAnsi="Helvetica-Normal"/>
          <w:bCs/>
        </w:rPr>
        <w:br/>
      </w:r>
      <w:r w:rsidR="0026204A" w:rsidRPr="00925E4B">
        <w:rPr>
          <w:rFonts w:ascii="Helvetica-Normal" w:hAnsi="Helvetica-Normal"/>
        </w:rPr>
        <w:t xml:space="preserve">Als studentredacteur voor BIZ </w:t>
      </w:r>
      <w:r w:rsidR="00FF2EB1" w:rsidRPr="00925E4B">
        <w:rPr>
          <w:rFonts w:ascii="Helvetica-Normal" w:hAnsi="Helvetica-Normal"/>
        </w:rPr>
        <w:t xml:space="preserve">The Olympic Amsterdam </w:t>
      </w:r>
      <w:r w:rsidR="0026204A" w:rsidRPr="00925E4B">
        <w:rPr>
          <w:rFonts w:ascii="Helvetica-Normal" w:hAnsi="Helvetica-Normal"/>
        </w:rPr>
        <w:t>heb je een gevarieerd takenpakket</w:t>
      </w:r>
      <w:r w:rsidR="009C7336" w:rsidRPr="00925E4B">
        <w:rPr>
          <w:rFonts w:ascii="Helvetica-Normal" w:hAnsi="Helvetica-Normal"/>
        </w:rPr>
        <w:t xml:space="preserve"> en maak je deel uit van het </w:t>
      </w:r>
      <w:proofErr w:type="spellStart"/>
      <w:r w:rsidR="009C7336" w:rsidRPr="00925E4B">
        <w:rPr>
          <w:rFonts w:ascii="Helvetica-Normal" w:hAnsi="Helvetica-Normal"/>
        </w:rPr>
        <w:t>communityteam</w:t>
      </w:r>
      <w:proofErr w:type="spellEnd"/>
      <w:r w:rsidR="0026204A" w:rsidRPr="00925E4B">
        <w:rPr>
          <w:rFonts w:ascii="Helvetica-Normal" w:hAnsi="Helvetica-Normal"/>
        </w:rPr>
        <w:t>. Zo ga je onder andere aan de slag met</w:t>
      </w:r>
      <w:r w:rsidRPr="00925E4B">
        <w:rPr>
          <w:rFonts w:ascii="Helvetica-Normal" w:hAnsi="Helvetica-Normal"/>
        </w:rPr>
        <w:t>:</w:t>
      </w:r>
      <w:r w:rsidR="0026204A" w:rsidRPr="00925E4B">
        <w:rPr>
          <w:rFonts w:ascii="Helvetica-Normal" w:hAnsi="Helvetica-Normal"/>
        </w:rPr>
        <w:t xml:space="preserve"> </w:t>
      </w:r>
    </w:p>
    <w:p w14:paraId="4718C5D6" w14:textId="4113AD8E" w:rsidR="00EB17E3" w:rsidRPr="00925E4B" w:rsidRDefault="0026204A" w:rsidP="00EB17E3">
      <w:pPr>
        <w:pStyle w:val="Lijstalinea"/>
        <w:numPr>
          <w:ilvl w:val="0"/>
          <w:numId w:val="2"/>
        </w:numPr>
        <w:rPr>
          <w:rFonts w:ascii="Helvetica-Normal" w:hAnsi="Helvetica-Normal"/>
        </w:rPr>
      </w:pPr>
      <w:r w:rsidRPr="00925E4B">
        <w:rPr>
          <w:rFonts w:ascii="Helvetica-Normal" w:hAnsi="Helvetica-Normal"/>
        </w:rPr>
        <w:t>Het maken van een tweewekelijkse digitale nieuwsbrief, gevuld met interviews, reportages, diverse vaste rubrieken en leuke nieuwtjes</w:t>
      </w:r>
      <w:r w:rsidR="00C2433A" w:rsidRPr="00925E4B">
        <w:rPr>
          <w:rFonts w:ascii="Helvetica-Normal" w:hAnsi="Helvetica-Normal"/>
        </w:rPr>
        <w:t xml:space="preserve"> van jouw hand</w:t>
      </w:r>
      <w:r w:rsidRPr="00925E4B">
        <w:rPr>
          <w:rFonts w:ascii="Helvetica-Normal" w:hAnsi="Helvetica-Normal"/>
        </w:rPr>
        <w:t>;</w:t>
      </w:r>
    </w:p>
    <w:p w14:paraId="46BF8E36" w14:textId="12342A46" w:rsidR="00EB17E3" w:rsidRPr="00925E4B" w:rsidRDefault="0026204A" w:rsidP="00EB17E3">
      <w:pPr>
        <w:pStyle w:val="Lijstalinea"/>
        <w:numPr>
          <w:ilvl w:val="0"/>
          <w:numId w:val="2"/>
        </w:numPr>
        <w:rPr>
          <w:rFonts w:ascii="Helvetica-Normal" w:hAnsi="Helvetica-Normal"/>
        </w:rPr>
      </w:pPr>
      <w:r w:rsidRPr="00925E4B">
        <w:rPr>
          <w:rFonts w:ascii="Helvetica-Normal" w:hAnsi="Helvetica-Normal"/>
        </w:rPr>
        <w:t>Het onderhouden van de socialmediakanalen (Instagram, LinkedIn</w:t>
      </w:r>
      <w:r w:rsidR="00FF2EB1" w:rsidRPr="00925E4B">
        <w:rPr>
          <w:rFonts w:ascii="Helvetica-Normal" w:hAnsi="Helvetica-Normal"/>
        </w:rPr>
        <w:t xml:space="preserve"> &amp; </w:t>
      </w:r>
      <w:r w:rsidRPr="00925E4B">
        <w:rPr>
          <w:rFonts w:ascii="Helvetica-Normal" w:hAnsi="Helvetica-Normal"/>
        </w:rPr>
        <w:t>Facebook);</w:t>
      </w:r>
    </w:p>
    <w:p w14:paraId="41C6D47F" w14:textId="77777777" w:rsidR="00EB17E3" w:rsidRPr="00925E4B" w:rsidRDefault="0026204A" w:rsidP="00EB17E3">
      <w:pPr>
        <w:pStyle w:val="Lijstalinea"/>
        <w:numPr>
          <w:ilvl w:val="0"/>
          <w:numId w:val="2"/>
        </w:numPr>
        <w:rPr>
          <w:rFonts w:ascii="Helvetica-Normal" w:hAnsi="Helvetica-Normal"/>
        </w:rPr>
      </w:pPr>
      <w:r w:rsidRPr="00925E4B">
        <w:rPr>
          <w:rFonts w:ascii="Helvetica-Normal" w:hAnsi="Helvetica-Normal"/>
        </w:rPr>
        <w:t>Het ontwerpen van communicatiemateriaal, zoals posters, flyers, ansichtkaarten en brochures;</w:t>
      </w:r>
    </w:p>
    <w:p w14:paraId="419F343C" w14:textId="62020D8F" w:rsidR="00EB17E3" w:rsidRPr="00925E4B" w:rsidRDefault="0026204A" w:rsidP="00EB17E3">
      <w:pPr>
        <w:pStyle w:val="Lijstalinea"/>
        <w:numPr>
          <w:ilvl w:val="0"/>
          <w:numId w:val="2"/>
        </w:numPr>
        <w:rPr>
          <w:rFonts w:ascii="Helvetica-Normal" w:hAnsi="Helvetica-Normal"/>
        </w:rPr>
      </w:pPr>
      <w:r w:rsidRPr="00925E4B">
        <w:rPr>
          <w:rFonts w:ascii="Helvetica-Normal" w:hAnsi="Helvetica-Normal"/>
        </w:rPr>
        <w:t xml:space="preserve">Het onderhouden </w:t>
      </w:r>
      <w:hyperlink r:id="rId5" w:history="1">
        <w:r w:rsidRPr="00925E4B">
          <w:rPr>
            <w:rStyle w:val="Hyperlink"/>
            <w:rFonts w:ascii="Helvetica-Normal" w:hAnsi="Helvetica-Normal"/>
          </w:rPr>
          <w:t>de website</w:t>
        </w:r>
      </w:hyperlink>
      <w:r w:rsidRPr="00925E4B">
        <w:rPr>
          <w:rFonts w:ascii="Helvetica-Normal" w:hAnsi="Helvetica-Normal"/>
        </w:rPr>
        <w:t xml:space="preserve">; </w:t>
      </w:r>
    </w:p>
    <w:p w14:paraId="714BD4F1" w14:textId="413FE9B6" w:rsidR="00EB17E3" w:rsidRPr="00925E4B" w:rsidRDefault="0026204A" w:rsidP="00EB17E3">
      <w:pPr>
        <w:pStyle w:val="Lijstalinea"/>
        <w:numPr>
          <w:ilvl w:val="0"/>
          <w:numId w:val="2"/>
        </w:numPr>
        <w:rPr>
          <w:rFonts w:ascii="Helvetica-Normal" w:hAnsi="Helvetica-Normal"/>
        </w:rPr>
      </w:pPr>
      <w:r w:rsidRPr="00925E4B">
        <w:rPr>
          <w:rFonts w:ascii="Helvetica-Normal" w:hAnsi="Helvetica-Normal"/>
        </w:rPr>
        <w:t>De verslaglegging van de diverse digitale en live events van BIZ</w:t>
      </w:r>
      <w:r w:rsidR="00FF2EB1" w:rsidRPr="00925E4B">
        <w:rPr>
          <w:rFonts w:ascii="Helvetica-Normal" w:hAnsi="Helvetica-Normal"/>
        </w:rPr>
        <w:t xml:space="preserve"> The Olympic Amsterdam</w:t>
      </w:r>
      <w:r w:rsidRPr="00925E4B">
        <w:rPr>
          <w:rFonts w:ascii="Helvetica-Normal" w:hAnsi="Helvetica-Normal"/>
        </w:rPr>
        <w:t>;</w:t>
      </w:r>
    </w:p>
    <w:p w14:paraId="21256C52" w14:textId="33FA266C" w:rsidR="0026204A" w:rsidRPr="00925E4B" w:rsidRDefault="0026204A" w:rsidP="00EB17E3">
      <w:pPr>
        <w:pStyle w:val="Lijstalinea"/>
        <w:numPr>
          <w:ilvl w:val="0"/>
          <w:numId w:val="2"/>
        </w:numPr>
        <w:rPr>
          <w:rFonts w:ascii="Helvetica-Normal" w:hAnsi="Helvetica-Normal"/>
        </w:rPr>
      </w:pPr>
      <w:r w:rsidRPr="00925E4B">
        <w:rPr>
          <w:rFonts w:ascii="Helvetica-Normal" w:hAnsi="Helvetica-Normal"/>
        </w:rPr>
        <w:t xml:space="preserve">En het bedenken van andere leuke manieren om </w:t>
      </w:r>
      <w:r w:rsidR="00FF2EB1" w:rsidRPr="00925E4B">
        <w:rPr>
          <w:rFonts w:ascii="Helvetica-Normal" w:hAnsi="Helvetica-Normal"/>
        </w:rPr>
        <w:t xml:space="preserve">BIZ The Olympic Amsterdam en de Stadionbuurt </w:t>
      </w:r>
      <w:r w:rsidRPr="00925E4B">
        <w:rPr>
          <w:rFonts w:ascii="Helvetica-Normal" w:hAnsi="Helvetica-Normal"/>
        </w:rPr>
        <w:t xml:space="preserve">onder de aandacht te brengen bij een breder publiek. Het takenpakket limiteert zich zeker niet tot de hierboven beschreven punten, maar past zich </w:t>
      </w:r>
      <w:r w:rsidR="00C2433A" w:rsidRPr="00925E4B">
        <w:rPr>
          <w:rFonts w:ascii="Helvetica-Normal" w:hAnsi="Helvetica-Normal"/>
        </w:rPr>
        <w:t xml:space="preserve">juist </w:t>
      </w:r>
      <w:r w:rsidR="00EB17E3" w:rsidRPr="00925E4B">
        <w:rPr>
          <w:rFonts w:ascii="Helvetica-Normal" w:hAnsi="Helvetica-Normal"/>
        </w:rPr>
        <w:t xml:space="preserve">ook </w:t>
      </w:r>
      <w:r w:rsidRPr="00925E4B">
        <w:rPr>
          <w:rFonts w:ascii="Helvetica-Normal" w:hAnsi="Helvetica-Normal"/>
        </w:rPr>
        <w:t>aan naar de behoefte vanuit de community, het team en jouw interesses</w:t>
      </w:r>
      <w:r w:rsidR="00EB17E3" w:rsidRPr="00925E4B">
        <w:rPr>
          <w:rFonts w:ascii="Helvetica-Normal" w:hAnsi="Helvetica-Normal"/>
        </w:rPr>
        <w:t>!</w:t>
      </w:r>
    </w:p>
    <w:p w14:paraId="7EE1C200" w14:textId="0EAD75E6" w:rsidR="00EB17E3" w:rsidRPr="00925E4B" w:rsidRDefault="00C2433A">
      <w:pPr>
        <w:rPr>
          <w:rFonts w:ascii="Helvetica-Normal" w:hAnsi="Helvetica-Normal"/>
          <w:bCs/>
        </w:rPr>
      </w:pPr>
      <w:r w:rsidRPr="00925E4B">
        <w:rPr>
          <w:rFonts w:ascii="Helvetica-Normal" w:hAnsi="Helvetica-Normal"/>
          <w:bCs/>
        </w:rPr>
        <w:br/>
      </w:r>
      <w:r w:rsidRPr="00925E4B">
        <w:rPr>
          <w:rFonts w:ascii="Helvetica-Normal" w:hAnsi="Helvetica-Normal"/>
          <w:b/>
        </w:rPr>
        <w:t>Profiel</w:t>
      </w:r>
      <w:r w:rsidRPr="00925E4B">
        <w:rPr>
          <w:rFonts w:ascii="Helvetica-Normal" w:hAnsi="Helvetica-Normal"/>
          <w:bCs/>
        </w:rPr>
        <w:br/>
      </w:r>
      <w:r w:rsidR="00EB17E3" w:rsidRPr="00925E4B">
        <w:rPr>
          <w:rFonts w:ascii="Helvetica-Normal" w:hAnsi="Helvetica-Normal"/>
        </w:rPr>
        <w:t>Wij zoeken</w:t>
      </w:r>
      <w:r w:rsidR="00C90D1F" w:rsidRPr="00925E4B">
        <w:rPr>
          <w:rFonts w:ascii="Helvetica-Normal" w:hAnsi="Helvetica-Normal"/>
        </w:rPr>
        <w:t xml:space="preserve"> een student die</w:t>
      </w:r>
      <w:r w:rsidR="007767D2" w:rsidRPr="00925E4B">
        <w:rPr>
          <w:rFonts w:ascii="Helvetica-Normal" w:hAnsi="Helvetica-Normal"/>
        </w:rPr>
        <w:t>:</w:t>
      </w:r>
    </w:p>
    <w:p w14:paraId="1649D269" w14:textId="14B4EA8B" w:rsidR="00EB17E3" w:rsidRPr="00925E4B" w:rsidRDefault="00C90D1F" w:rsidP="00EB17E3">
      <w:pPr>
        <w:pStyle w:val="Lijstalinea"/>
        <w:numPr>
          <w:ilvl w:val="0"/>
          <w:numId w:val="3"/>
        </w:numPr>
        <w:rPr>
          <w:rFonts w:ascii="Helvetica-Normal" w:hAnsi="Helvetica-Normal"/>
        </w:rPr>
      </w:pPr>
      <w:r w:rsidRPr="00925E4B">
        <w:rPr>
          <w:rFonts w:ascii="Helvetica-Normal" w:hAnsi="Helvetica-Normal"/>
        </w:rPr>
        <w:t xml:space="preserve">In het tweede of derde studiejaar zit van bijvoorbeeld </w:t>
      </w:r>
      <w:r w:rsidR="00EB17E3" w:rsidRPr="00925E4B">
        <w:rPr>
          <w:rFonts w:ascii="Helvetica-Normal" w:hAnsi="Helvetica-Normal"/>
        </w:rPr>
        <w:t>de opleiding Creative Business of Communicatie;</w:t>
      </w:r>
    </w:p>
    <w:p w14:paraId="2495A3C1" w14:textId="27735D19" w:rsidR="00C90D1F" w:rsidRPr="00925E4B" w:rsidRDefault="00C90D1F" w:rsidP="00C90D1F">
      <w:pPr>
        <w:pStyle w:val="Lijstalinea"/>
        <w:numPr>
          <w:ilvl w:val="0"/>
          <w:numId w:val="3"/>
        </w:numPr>
        <w:rPr>
          <w:rFonts w:ascii="Helvetica-Normal" w:hAnsi="Helvetica-Normal"/>
        </w:rPr>
      </w:pPr>
      <w:r w:rsidRPr="00925E4B">
        <w:rPr>
          <w:rFonts w:ascii="Helvetica-Normal" w:hAnsi="Helvetica-Normal"/>
        </w:rPr>
        <w:t xml:space="preserve">Woonachtig is in Amsterdam (pré); </w:t>
      </w:r>
    </w:p>
    <w:p w14:paraId="6BEB1019" w14:textId="77777777" w:rsidR="008925C1" w:rsidRPr="00925E4B" w:rsidRDefault="008925C1" w:rsidP="008925C1">
      <w:pPr>
        <w:pStyle w:val="Lijstalinea"/>
        <w:numPr>
          <w:ilvl w:val="0"/>
          <w:numId w:val="3"/>
        </w:numPr>
        <w:rPr>
          <w:rFonts w:ascii="Helvetica-Normal" w:hAnsi="Helvetica-Normal"/>
        </w:rPr>
      </w:pPr>
      <w:r w:rsidRPr="00925E4B">
        <w:rPr>
          <w:rFonts w:ascii="Helvetica-Normal" w:hAnsi="Helvetica-Normal"/>
        </w:rPr>
        <w:t>Een vlotte pen heeft;</w:t>
      </w:r>
    </w:p>
    <w:p w14:paraId="33D58159" w14:textId="77777777" w:rsidR="008925C1" w:rsidRPr="00925E4B" w:rsidRDefault="008925C1" w:rsidP="008925C1">
      <w:pPr>
        <w:pStyle w:val="Lijstalinea"/>
        <w:numPr>
          <w:ilvl w:val="0"/>
          <w:numId w:val="3"/>
        </w:numPr>
        <w:rPr>
          <w:rFonts w:ascii="Helvetica-Normal" w:hAnsi="Helvetica-Normal"/>
        </w:rPr>
      </w:pPr>
      <w:r w:rsidRPr="00925E4B">
        <w:rPr>
          <w:rFonts w:ascii="Helvetica-Normal" w:hAnsi="Helvetica-Normal"/>
        </w:rPr>
        <w:t>Oog heeft voor beeld en vormgeving;</w:t>
      </w:r>
    </w:p>
    <w:p w14:paraId="0FC74D3E" w14:textId="393DFBF9" w:rsidR="008925C1" w:rsidRPr="00925E4B" w:rsidRDefault="008925C1" w:rsidP="008925C1">
      <w:pPr>
        <w:pStyle w:val="Lijstalinea"/>
        <w:numPr>
          <w:ilvl w:val="0"/>
          <w:numId w:val="3"/>
        </w:numPr>
        <w:rPr>
          <w:rFonts w:ascii="Helvetica-Normal" w:hAnsi="Helvetica-Normal"/>
        </w:rPr>
      </w:pPr>
      <w:r w:rsidRPr="00925E4B">
        <w:rPr>
          <w:rFonts w:ascii="Helvetica-Normal" w:hAnsi="Helvetica-Normal"/>
        </w:rPr>
        <w:t>Ervaring heeft met programma’s als Adobe InDesign, Illustrator en Première Pro;</w:t>
      </w:r>
    </w:p>
    <w:p w14:paraId="6AF9D3EE" w14:textId="656A989F" w:rsidR="00C90D1F" w:rsidRPr="00925E4B" w:rsidRDefault="00C90D1F" w:rsidP="00EB17E3">
      <w:pPr>
        <w:pStyle w:val="Lijstalinea"/>
        <w:numPr>
          <w:ilvl w:val="0"/>
          <w:numId w:val="3"/>
        </w:numPr>
        <w:rPr>
          <w:rFonts w:ascii="Helvetica-Normal" w:hAnsi="Helvetica-Normal"/>
        </w:rPr>
      </w:pPr>
      <w:r w:rsidRPr="00925E4B">
        <w:rPr>
          <w:rFonts w:ascii="Helvetica-Normal" w:hAnsi="Helvetica-Normal"/>
        </w:rPr>
        <w:lastRenderedPageBreak/>
        <w:t>Zowel zelfstandig als in teamverband goed functioneert;</w:t>
      </w:r>
    </w:p>
    <w:p w14:paraId="4A54DF0F" w14:textId="39E85BB1" w:rsidR="00C90D1F" w:rsidRPr="00925E4B" w:rsidRDefault="00C90D1F" w:rsidP="00EB17E3">
      <w:pPr>
        <w:pStyle w:val="Lijstalinea"/>
        <w:numPr>
          <w:ilvl w:val="0"/>
          <w:numId w:val="3"/>
        </w:numPr>
        <w:rPr>
          <w:rFonts w:ascii="Helvetica-Normal" w:hAnsi="Helvetica-Normal"/>
        </w:rPr>
      </w:pPr>
      <w:r w:rsidRPr="00925E4B">
        <w:rPr>
          <w:rFonts w:ascii="Helvetica-Normal" w:hAnsi="Helvetica-Normal"/>
        </w:rPr>
        <w:t xml:space="preserve">Zich graag wil inzetten om de stad duurzamer, </w:t>
      </w:r>
      <w:r w:rsidR="00925E4B" w:rsidRPr="00925E4B">
        <w:rPr>
          <w:rFonts w:ascii="Helvetica-Normal" w:hAnsi="Helvetica-Normal"/>
        </w:rPr>
        <w:t xml:space="preserve">mooier, veiliger en leefbaarder </w:t>
      </w:r>
      <w:r w:rsidRPr="00925E4B">
        <w:rPr>
          <w:rFonts w:ascii="Helvetica-Normal" w:hAnsi="Helvetica-Normal"/>
        </w:rPr>
        <w:t xml:space="preserve">wil maken. </w:t>
      </w:r>
    </w:p>
    <w:p w14:paraId="16E9F7BE" w14:textId="6A56C319" w:rsidR="00663608" w:rsidRPr="00925E4B" w:rsidRDefault="008925C1">
      <w:pPr>
        <w:rPr>
          <w:rFonts w:ascii="Helvetica-Normal" w:hAnsi="Helvetica-Normal"/>
          <w:bCs/>
        </w:rPr>
      </w:pPr>
      <w:r w:rsidRPr="00925E4B">
        <w:rPr>
          <w:rFonts w:ascii="Helvetica-Normal" w:hAnsi="Helvetica-Normal"/>
          <w:bCs/>
        </w:rPr>
        <w:br/>
      </w:r>
      <w:r w:rsidR="00663608" w:rsidRPr="00925E4B">
        <w:rPr>
          <w:rFonts w:ascii="Helvetica-Normal" w:hAnsi="Helvetica-Normal"/>
          <w:b/>
        </w:rPr>
        <w:t xml:space="preserve">Wat </w:t>
      </w:r>
      <w:r w:rsidR="00C90D1F" w:rsidRPr="00925E4B">
        <w:rPr>
          <w:rFonts w:ascii="Helvetica-Normal" w:hAnsi="Helvetica-Normal"/>
          <w:b/>
        </w:rPr>
        <w:t>bieden we jou?</w:t>
      </w:r>
      <w:r w:rsidR="00C2433A" w:rsidRPr="00925E4B">
        <w:rPr>
          <w:rFonts w:ascii="Helvetica-Normal" w:hAnsi="Helvetica-Normal"/>
          <w:b/>
        </w:rPr>
        <w:br/>
      </w:r>
      <w:r w:rsidR="00C90D1F" w:rsidRPr="00925E4B">
        <w:rPr>
          <w:rFonts w:ascii="Helvetica-Normal" w:hAnsi="Helvetica-Normal"/>
        </w:rPr>
        <w:t xml:space="preserve">Werken voor BIZ </w:t>
      </w:r>
      <w:r w:rsidR="00925E4B" w:rsidRPr="00925E4B">
        <w:rPr>
          <w:rFonts w:ascii="Helvetica-Normal" w:hAnsi="Helvetica-Normal"/>
        </w:rPr>
        <w:t>The Olympic Amsterdam</w:t>
      </w:r>
      <w:r w:rsidR="00C90D1F" w:rsidRPr="00925E4B">
        <w:rPr>
          <w:rFonts w:ascii="Helvetica-Normal" w:hAnsi="Helvetica-Normal"/>
        </w:rPr>
        <w:t xml:space="preserve"> betekent: </w:t>
      </w:r>
    </w:p>
    <w:p w14:paraId="5F80AFA9" w14:textId="77777777" w:rsidR="007767D2" w:rsidRPr="00925E4B" w:rsidRDefault="00C90D1F" w:rsidP="007767D2">
      <w:pPr>
        <w:pStyle w:val="Lijstalinea"/>
        <w:numPr>
          <w:ilvl w:val="0"/>
          <w:numId w:val="5"/>
        </w:numPr>
        <w:rPr>
          <w:rFonts w:ascii="Helvetica-Normal" w:hAnsi="Helvetica-Normal"/>
        </w:rPr>
      </w:pPr>
      <w:r w:rsidRPr="00925E4B">
        <w:rPr>
          <w:rFonts w:ascii="Helvetica-Normal" w:hAnsi="Helvetica-Normal"/>
        </w:rPr>
        <w:t>Tijdens je studie</w:t>
      </w:r>
      <w:r w:rsidR="00E133C0" w:rsidRPr="00925E4B">
        <w:rPr>
          <w:rFonts w:ascii="Helvetica-Normal" w:hAnsi="Helvetica-Normal"/>
        </w:rPr>
        <w:t xml:space="preserve"> al</w:t>
      </w:r>
      <w:r w:rsidRPr="00925E4B">
        <w:rPr>
          <w:rFonts w:ascii="Helvetica-Normal" w:hAnsi="Helvetica-Normal"/>
        </w:rPr>
        <w:t xml:space="preserve"> ervaring opdoen </w:t>
      </w:r>
      <w:r w:rsidR="00E133C0" w:rsidRPr="00925E4B">
        <w:rPr>
          <w:rFonts w:ascii="Helvetica-Normal" w:hAnsi="Helvetica-Normal"/>
        </w:rPr>
        <w:t>als freelancer en een mooi cv opbouwen;</w:t>
      </w:r>
    </w:p>
    <w:p w14:paraId="22FB675D" w14:textId="77777777" w:rsidR="007767D2" w:rsidRPr="00925E4B" w:rsidRDefault="00E133C0" w:rsidP="007767D2">
      <w:pPr>
        <w:pStyle w:val="Lijstalinea"/>
        <w:numPr>
          <w:ilvl w:val="0"/>
          <w:numId w:val="5"/>
        </w:numPr>
        <w:rPr>
          <w:rFonts w:ascii="Helvetica-Normal" w:hAnsi="Helvetica-Normal"/>
        </w:rPr>
      </w:pPr>
      <w:r w:rsidRPr="00925E4B">
        <w:rPr>
          <w:rFonts w:ascii="Helvetica-Normal" w:hAnsi="Helvetica-Normal"/>
        </w:rPr>
        <w:t>Flexibel en locatie onafhankelijk werk dat je helemaal kunt aanpassen aan jouw studierooster;</w:t>
      </w:r>
    </w:p>
    <w:p w14:paraId="6C104E81" w14:textId="48A89D2A" w:rsidR="009C7336" w:rsidRPr="00925E4B" w:rsidRDefault="009C7336" w:rsidP="007767D2">
      <w:pPr>
        <w:pStyle w:val="Lijstalinea"/>
        <w:numPr>
          <w:ilvl w:val="0"/>
          <w:numId w:val="5"/>
        </w:numPr>
        <w:rPr>
          <w:rFonts w:ascii="Helvetica-Normal" w:hAnsi="Helvetica-Normal"/>
        </w:rPr>
      </w:pPr>
      <w:r w:rsidRPr="00925E4B">
        <w:rPr>
          <w:rFonts w:ascii="Helvetica-Normal" w:hAnsi="Helvetica-Normal"/>
        </w:rPr>
        <w:t>Onderdeel zijn van een communityteam;</w:t>
      </w:r>
    </w:p>
    <w:p w14:paraId="1DD6C308" w14:textId="33871D15" w:rsidR="007767D2" w:rsidRPr="00925E4B" w:rsidRDefault="00E133C0" w:rsidP="007767D2">
      <w:pPr>
        <w:pStyle w:val="Lijstalinea"/>
        <w:numPr>
          <w:ilvl w:val="0"/>
          <w:numId w:val="5"/>
        </w:numPr>
        <w:rPr>
          <w:rFonts w:ascii="Helvetica-Normal" w:hAnsi="Helvetica-Normal"/>
        </w:rPr>
      </w:pPr>
      <w:r w:rsidRPr="00925E4B">
        <w:rPr>
          <w:rFonts w:ascii="Helvetica-Normal" w:hAnsi="Helvetica-Normal"/>
        </w:rPr>
        <w:t xml:space="preserve">Toegang tot een business community bestaande uit </w:t>
      </w:r>
      <w:r w:rsidR="00925E4B" w:rsidRPr="00925E4B">
        <w:rPr>
          <w:rFonts w:ascii="Helvetica-Normal" w:hAnsi="Helvetica-Normal"/>
        </w:rPr>
        <w:t xml:space="preserve">meer dan 100 </w:t>
      </w:r>
      <w:r w:rsidRPr="00925E4B">
        <w:rPr>
          <w:rFonts w:ascii="Helvetica-Normal" w:hAnsi="Helvetica-Normal"/>
        </w:rPr>
        <w:t xml:space="preserve">organisaties, waaronder </w:t>
      </w:r>
      <w:r w:rsidR="00925E4B" w:rsidRPr="00925E4B">
        <w:rPr>
          <w:rFonts w:ascii="Helvetica-Normal" w:hAnsi="Helvetica-Normal"/>
        </w:rPr>
        <w:t xml:space="preserve">Move Amsterdam, CBRE, de Drie </w:t>
      </w:r>
      <w:proofErr w:type="spellStart"/>
      <w:r w:rsidR="00925E4B" w:rsidRPr="00925E4B">
        <w:rPr>
          <w:rFonts w:ascii="Helvetica-Normal" w:hAnsi="Helvetica-Normal"/>
        </w:rPr>
        <w:t>Graefjes</w:t>
      </w:r>
      <w:proofErr w:type="spellEnd"/>
      <w:r w:rsidR="00925E4B" w:rsidRPr="00925E4B">
        <w:rPr>
          <w:rFonts w:ascii="Helvetica-Normal" w:hAnsi="Helvetica-Normal"/>
        </w:rPr>
        <w:t xml:space="preserve"> en C</w:t>
      </w:r>
      <w:r w:rsidRPr="00925E4B">
        <w:rPr>
          <w:rFonts w:ascii="Helvetica-Normal" w:hAnsi="Helvetica-Normal"/>
        </w:rPr>
        <w:t xml:space="preserve">; </w:t>
      </w:r>
    </w:p>
    <w:p w14:paraId="45E65C27" w14:textId="3FE3B655" w:rsidR="00E133C0" w:rsidRPr="00925E4B" w:rsidRDefault="00E133C0" w:rsidP="007767D2">
      <w:pPr>
        <w:pStyle w:val="Lijstalinea"/>
        <w:numPr>
          <w:ilvl w:val="0"/>
          <w:numId w:val="5"/>
        </w:numPr>
        <w:rPr>
          <w:rFonts w:ascii="Helvetica-Normal" w:hAnsi="Helvetica-Normal"/>
        </w:rPr>
      </w:pPr>
      <w:r w:rsidRPr="00925E4B">
        <w:rPr>
          <w:rFonts w:ascii="Helvetica-Normal" w:hAnsi="Helvetica-Normal"/>
        </w:rPr>
        <w:t xml:space="preserve">Een passend uurtarief. </w:t>
      </w:r>
    </w:p>
    <w:p w14:paraId="1245836E" w14:textId="1E1564B0" w:rsidR="00C90D1F" w:rsidRPr="00925E4B" w:rsidRDefault="00C2433A">
      <w:pPr>
        <w:rPr>
          <w:rFonts w:ascii="Helvetica-Normal" w:hAnsi="Helvetica-Normal"/>
          <w:bCs/>
        </w:rPr>
      </w:pPr>
      <w:r w:rsidRPr="00925E4B">
        <w:rPr>
          <w:rFonts w:ascii="Helvetica-Normal" w:hAnsi="Helvetica-Normal"/>
          <w:b/>
        </w:rPr>
        <w:br/>
      </w:r>
      <w:r w:rsidR="00663608" w:rsidRPr="00925E4B">
        <w:rPr>
          <w:rFonts w:ascii="Helvetica-Normal" w:hAnsi="Helvetica-Normal"/>
          <w:b/>
        </w:rPr>
        <w:t xml:space="preserve">Solliciteren  </w:t>
      </w:r>
      <w:r w:rsidRPr="00925E4B">
        <w:rPr>
          <w:rFonts w:ascii="Helvetica-Normal" w:hAnsi="Helvetica-Normal"/>
          <w:b/>
        </w:rPr>
        <w:br/>
      </w:r>
      <w:r w:rsidR="00C90D1F" w:rsidRPr="00925E4B">
        <w:rPr>
          <w:rFonts w:ascii="Helvetica-Normal" w:hAnsi="Helvetica-Normal"/>
        </w:rPr>
        <w:t>Heb je interesse in de functie van studentredacteur</w:t>
      </w:r>
      <w:r w:rsidR="007767D2" w:rsidRPr="00925E4B">
        <w:rPr>
          <w:rFonts w:ascii="Helvetica-Normal" w:hAnsi="Helvetica-Normal"/>
        </w:rPr>
        <w:t xml:space="preserve"> en ben je +- 8</w:t>
      </w:r>
      <w:r w:rsidR="00925E4B" w:rsidRPr="00925E4B">
        <w:rPr>
          <w:rFonts w:ascii="Helvetica-Normal" w:hAnsi="Helvetica-Normal"/>
        </w:rPr>
        <w:t xml:space="preserve"> </w:t>
      </w:r>
      <w:r w:rsidR="007767D2" w:rsidRPr="00925E4B">
        <w:rPr>
          <w:rFonts w:ascii="Helvetica-Normal" w:hAnsi="Helvetica-Normal"/>
        </w:rPr>
        <w:t>uur per week beschikbaar</w:t>
      </w:r>
      <w:r w:rsidR="00C90D1F" w:rsidRPr="00925E4B">
        <w:rPr>
          <w:rFonts w:ascii="Helvetica-Normal" w:hAnsi="Helvetica-Normal"/>
        </w:rPr>
        <w:t xml:space="preserve">? Stuur dan je cv en motivatiebrief voor </w:t>
      </w:r>
      <w:r w:rsidR="00925E4B" w:rsidRPr="00925E4B">
        <w:rPr>
          <w:rFonts w:ascii="Helvetica-Normal" w:hAnsi="Helvetica-Normal"/>
        </w:rPr>
        <w:t>vrijdag 24 december</w:t>
      </w:r>
      <w:r w:rsidR="00C90D1F" w:rsidRPr="00925E4B">
        <w:rPr>
          <w:rFonts w:ascii="Helvetica-Normal" w:hAnsi="Helvetica-Normal"/>
        </w:rPr>
        <w:t xml:space="preserve"> in naar </w:t>
      </w:r>
      <w:hyperlink r:id="rId6" w:history="1">
        <w:r w:rsidR="00925E4B" w:rsidRPr="00925E4B">
          <w:rPr>
            <w:rStyle w:val="Hyperlink"/>
            <w:rFonts w:ascii="Helvetica-Normal" w:hAnsi="Helvetica-Normal"/>
          </w:rPr>
          <w:t>mirjam.biztheolympic@gmail.com</w:t>
        </w:r>
      </w:hyperlink>
      <w:r w:rsidR="00925E4B" w:rsidRPr="00925E4B">
        <w:rPr>
          <w:rFonts w:ascii="Helvetica-Normal" w:hAnsi="Helvetica-Normal"/>
        </w:rPr>
        <w:t xml:space="preserve">. </w:t>
      </w:r>
      <w:r w:rsidR="00C90D1F" w:rsidRPr="00925E4B">
        <w:rPr>
          <w:rFonts w:ascii="Helvetica-Normal" w:hAnsi="Helvetica-Normal"/>
        </w:rPr>
        <w:t xml:space="preserve"> </w:t>
      </w:r>
    </w:p>
    <w:p w14:paraId="1BF51BD5" w14:textId="77282905" w:rsidR="00714973" w:rsidRPr="00925E4B" w:rsidRDefault="00714973" w:rsidP="00714973">
      <w:pPr>
        <w:rPr>
          <w:rFonts w:ascii="Helvetica-Normal" w:hAnsi="Helvetica-Normal"/>
        </w:rPr>
      </w:pPr>
    </w:p>
    <w:sectPr w:rsidR="00714973" w:rsidRPr="00925E4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Helvetica-Normal">
    <w:panose1 w:val="00000000000000000000"/>
    <w:charset w:val="00"/>
    <w:family w:val="auto"/>
    <w:pitch w:val="variable"/>
    <w:sig w:usb0="00000087"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A904AE"/>
    <w:multiLevelType w:val="hybridMultilevel"/>
    <w:tmpl w:val="6F766736"/>
    <w:lvl w:ilvl="0" w:tplc="AFB07C6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33225059"/>
    <w:multiLevelType w:val="hybridMultilevel"/>
    <w:tmpl w:val="33C2123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43C80BE4"/>
    <w:multiLevelType w:val="hybridMultilevel"/>
    <w:tmpl w:val="BE5C59D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630E492C"/>
    <w:multiLevelType w:val="hybridMultilevel"/>
    <w:tmpl w:val="9F18F8BE"/>
    <w:lvl w:ilvl="0" w:tplc="15F01F78">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680A04B5"/>
    <w:multiLevelType w:val="hybridMultilevel"/>
    <w:tmpl w:val="7496420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3608"/>
    <w:rsid w:val="000011F3"/>
    <w:rsid w:val="0026204A"/>
    <w:rsid w:val="00385DE4"/>
    <w:rsid w:val="00663608"/>
    <w:rsid w:val="006A0F63"/>
    <w:rsid w:val="00714973"/>
    <w:rsid w:val="007767D2"/>
    <w:rsid w:val="007A3251"/>
    <w:rsid w:val="008925C1"/>
    <w:rsid w:val="00925E4B"/>
    <w:rsid w:val="009C7336"/>
    <w:rsid w:val="00C204E6"/>
    <w:rsid w:val="00C2433A"/>
    <w:rsid w:val="00C90D1F"/>
    <w:rsid w:val="00E133C0"/>
    <w:rsid w:val="00EB17E3"/>
    <w:rsid w:val="00EE77D3"/>
    <w:rsid w:val="00FF2EB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0FE41"/>
  <w15:chartTrackingRefBased/>
  <w15:docId w15:val="{1A9A5C82-920A-49D3-B7BD-A54152337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26204A"/>
    <w:pPr>
      <w:ind w:left="720"/>
      <w:contextualSpacing/>
    </w:pPr>
  </w:style>
  <w:style w:type="character" w:styleId="Hyperlink">
    <w:name w:val="Hyperlink"/>
    <w:basedOn w:val="Standaardalinea-lettertype"/>
    <w:uiPriority w:val="99"/>
    <w:unhideWhenUsed/>
    <w:rsid w:val="0026204A"/>
    <w:rPr>
      <w:color w:val="0563C1" w:themeColor="hyperlink"/>
      <w:u w:val="single"/>
    </w:rPr>
  </w:style>
  <w:style w:type="character" w:styleId="Onopgelostemelding">
    <w:name w:val="Unresolved Mention"/>
    <w:basedOn w:val="Standaardalinea-lettertype"/>
    <w:uiPriority w:val="99"/>
    <w:semiHidden/>
    <w:unhideWhenUsed/>
    <w:rsid w:val="0026204A"/>
    <w:rPr>
      <w:color w:val="605E5C"/>
      <w:shd w:val="clear" w:color="auto" w:fill="E1DFDD"/>
    </w:rPr>
  </w:style>
  <w:style w:type="paragraph" w:customStyle="1" w:styleId="FirstParagraph">
    <w:name w:val="First Paragraph"/>
    <w:basedOn w:val="Plattetekst"/>
    <w:next w:val="Plattetekst"/>
    <w:qFormat/>
    <w:rsid w:val="009C7336"/>
    <w:pPr>
      <w:suppressAutoHyphens/>
      <w:overflowPunct w:val="0"/>
      <w:spacing w:after="283" w:line="276" w:lineRule="auto"/>
    </w:pPr>
    <w:rPr>
      <w:rFonts w:ascii="Arial" w:eastAsia="SimSun" w:hAnsi="Arial" w:cs="Lucida Sans"/>
      <w:kern w:val="2"/>
      <w:sz w:val="28"/>
      <w:szCs w:val="28"/>
      <w:lang w:eastAsia="zh-CN" w:bidi="hi-IN"/>
    </w:rPr>
  </w:style>
  <w:style w:type="paragraph" w:styleId="Plattetekst">
    <w:name w:val="Body Text"/>
    <w:basedOn w:val="Standaard"/>
    <w:link w:val="PlattetekstChar"/>
    <w:uiPriority w:val="99"/>
    <w:semiHidden/>
    <w:unhideWhenUsed/>
    <w:rsid w:val="009C7336"/>
    <w:pPr>
      <w:spacing w:after="120"/>
    </w:pPr>
  </w:style>
  <w:style w:type="character" w:customStyle="1" w:styleId="PlattetekstChar">
    <w:name w:val="Platte tekst Char"/>
    <w:basedOn w:val="Standaardalinea-lettertype"/>
    <w:link w:val="Plattetekst"/>
    <w:uiPriority w:val="99"/>
    <w:semiHidden/>
    <w:rsid w:val="009C7336"/>
  </w:style>
  <w:style w:type="paragraph" w:styleId="Revisie">
    <w:name w:val="Revision"/>
    <w:hidden/>
    <w:uiPriority w:val="99"/>
    <w:semiHidden/>
    <w:rsid w:val="008925C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irjam.biztheolympic@gmail.com" TargetMode="External"/><Relationship Id="rId5" Type="http://schemas.openxmlformats.org/officeDocument/2006/relationships/hyperlink" Target="https://theolympicamsterdam.nl/" TargetMode="Externa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85</Words>
  <Characters>2669</Characters>
  <Application>Microsoft Office Word</Application>
  <DocSecurity>0</DocSecurity>
  <Lines>22</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mee Bakker</dc:creator>
  <cp:keywords/>
  <dc:description/>
  <cp:lastModifiedBy>Esmee Bakker</cp:lastModifiedBy>
  <cp:revision>7</cp:revision>
  <dcterms:created xsi:type="dcterms:W3CDTF">2021-12-06T10:43:00Z</dcterms:created>
  <dcterms:modified xsi:type="dcterms:W3CDTF">2021-12-08T14:55:00Z</dcterms:modified>
</cp:coreProperties>
</file>